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Cover</w:t>
      </w:r>
      <w:r>
        <w:t xml:space="preserve"> </w:t>
      </w:r>
      <w:r>
        <w:t xml:space="preserve">Letter</w:t>
      </w:r>
    </w:p>
    <w:bookmarkStart w:id="20" w:name="Xdeacba42a46d150f3d24654b122757b2bf0f987"/>
    <w:p>
      <w:pPr>
        <w:pStyle w:val="Heading1"/>
      </w:pPr>
      <w:r>
        <w:t xml:space="preserve">Cover Letter for Biomedical Engineer Position in United States Chicago</w:t>
      </w:r>
    </w:p>
    <w:p>
      <w:pPr>
        <w:pStyle w:val="FirstParagraph"/>
      </w:pPr>
      <w:r>
        <w:t xml:space="preserve">Dear [Hiring Manager's Name],</w:t>
      </w:r>
    </w:p>
    <w:p>
      <w:pPr>
        <w:pStyle w:val="BodyText"/>
      </w:pPr>
      <w:r>
        <w:t xml:space="preserve">I am writing to express my enthusiastic interest in the Biomedical Engineer position at [Company/Organization Name] in United States Chicago. As a dedicated and innovative professional with a strong foundation in biomedical engineering, I am eager to contribute my expertise, passion for healthcare innovation, and commitment to advancing medical technologies that improve patient outcomes. The opportunity to work within the dynamic and forward-thinking biomedical landscape of Chicago aligns perfectly with my career aspirations and technical skills.</w:t>
      </w:r>
    </w:p>
    <w:p>
      <w:pPr>
        <w:pStyle w:val="BodyText"/>
      </w:pPr>
      <w:r>
        <w:t xml:space="preserve">Biomedical Engineering is a field that bridges the gap between engineering principles and healthcare, enabling the development of life-saving technologies, medical devices, and diagnostic tools. My academic background in Biomedical Engineering from [University Name], where I graduated with honors, equipped me with a comprehensive understanding of biomechanics, biomaterials, signal processing, and physiological systems. Additionally, my hands-on experience through internships at [Relevant Organizations] allowed me to apply theoretical knowledge to real-world challenges, such as designing wearable health monitoring systems and optimizing medical imaging software. These experiences not only strengthened my technical proficiency but also deepened my appreciation for the critical role that biomedical engineers play in shaping modern healthcare.</w:t>
      </w:r>
    </w:p>
    <w:p>
      <w:pPr>
        <w:pStyle w:val="BodyText"/>
      </w:pPr>
      <w:r>
        <w:t xml:space="preserve">Throughout my career, I have focused on interdisciplinary collaboration, a core aspect of Biomedical Engineering. In [Previous Role/Project], I worked alongside clinicians, researchers, and engineers to develop a cost-effective prosthetic limb that incorporated advanced sensor technology to enhance user mobility. This project required meticulous attention to detail, problem-solving under constraints, and the ability to translate clinical needs into functional engineering solutions. The success of this initiative was recognized through [specific achievement, e.g., "publication in a peer-reviewed journal" or "presentation at a national conference"], which underscored the importance of innovation in addressing healthcare disparities.</w:t>
      </w:r>
    </w:p>
    <w:p>
      <w:pPr>
        <w:pStyle w:val="BodyText"/>
      </w:pPr>
      <w:r>
        <w:t xml:space="preserve">What excites me most about the Biomedical Engineer role in United States Chicago is the city’s unique convergence of academic excellence, cutting-edge research institutions, and a thriving medical industry. Chicago is home to renowned facilities such as [specific hospitals or universities, e.g., Rush University Medical Center, Northwestern Memorial Hospital, or the University of Illinois at Chicago], which are at the forefront of biomedical innovation. I am particularly drawn to [Company/Organization Name]’s commitment to [specific company value or project, e.g., "advancing regenerative medicine" or "developing AI-driven diagnostic tools"], as it resonates with my own professional values and aspirations. The opportunity to contribute to such impactful work in a city that fosters creativity and collaboration is both motivating and inspiring.</w:t>
      </w:r>
    </w:p>
    <w:p>
      <w:pPr>
        <w:pStyle w:val="BodyText"/>
      </w:pPr>
      <w:r>
        <w:t xml:space="preserve">My technical skill set includes proficiency in [specific software, e.g., MATLAB, SolidWorks, or CAD tools], experience with [relevant technologies, e.g., 3D printing, biocompatible materials, or signal processing], and a strong understanding of regulatory frameworks such as FDA guidelines and ISO standards. I am also well-versed in project management methodologies and have led cross-functional teams to deliver projects on time and within budget. For instance, during my tenure at [Previous Employer], I spearheaded the design of a portable ultrasound device that was later adopted by [specific organization or application], demonstrating my ability to balance technical rigor with practical usability.</w:t>
      </w:r>
    </w:p>
    <w:p>
      <w:pPr>
        <w:pStyle w:val="BodyText"/>
      </w:pPr>
      <w:r>
        <w:t xml:space="preserve">Beyond technical expertise, I bring a collaborative mindset and a commitment to ethical engineering practices. Biomedical Engineers must navigate complex challenges that involve not only scientific innovation but also considerations of patient safety, accessibility, and sustainability. In [specific example], I collaborated with a multidisciplinary team to address the limitations of traditional drug delivery systems by developing an implantable micro-pump that reduced side effects and improved treatment efficacy. This experience reinforced my belief that engineering solutions must always prioritize human well-being.</w:t>
      </w:r>
    </w:p>
    <w:p>
      <w:pPr>
        <w:pStyle w:val="BodyText"/>
      </w:pPr>
      <w:r>
        <w:t xml:space="preserve">The United States Chicago region offers a vibrant ecosystem for biomedical engineers, with a growing emphasis on translational research and industry partnerships. I am particularly interested in [specific area of interest, e.g., "medical device development," "biomedical imaging," or "regenerative medicine"], as these fields are poised to revolutionize healthcare delivery. I am eager to contribute my skills to [Company/Organization Name]’s mission of [specific goal], whether through designing next-generation medical devices, optimizing diagnostic workflows, or exploring novel applications of biomedical engineering in underserved communities.</w:t>
      </w:r>
    </w:p>
    <w:p>
      <w:pPr>
        <w:pStyle w:val="BodyText"/>
      </w:pPr>
      <w:r>
        <w:t xml:space="preserve">In addition to my professional experience, I have consistently pursued opportunities for continuous learning. I hold certifications such as [relevant certifications, e.g., "Certified Biomedical Equipment Technician (CBET)" or "Project Management Professional (PMP)"], and I actively engage with the biomedical engineering community through [specific activities, e.g., attending conferences, participating in webinars, or contributing to open-source projects]. These efforts ensure that I remain at the forefront of industry trends and emerging technologies.</w:t>
      </w:r>
    </w:p>
    <w:p>
      <w:pPr>
        <w:pStyle w:val="BodyText"/>
      </w:pPr>
      <w:r>
        <w:t xml:space="preserve">I am confident that my background, skills, and passion for Biomedical Engineering make me a strong candidate for this role. I am particularly excited about the opportunity to work in United States Chicago, where the convergence of academic institutions, healthcare providers, and technology companies creates an ideal environment for innovation. I would welcome the chance to discuss how my experience aligns with [Company/Organization Name]’s goals and how I can contribute to advancing the field of Biomedical Engineering in this dynamic city.</w:t>
      </w:r>
    </w:p>
    <w:p>
      <w:pPr>
        <w:pStyle w:val="BodyText"/>
      </w:pPr>
      <w:r>
        <w:t xml:space="preserve">Thank you for considering my application. I look forward to the possibility of contributing to your team and making a meaningful impact in the field of Biomedical Engineering in United States Chicago.</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Cover Letter</dc:title>
  <dc:creator/>
  <dc:language>en</dc:language>
  <cp:keywords/>
  <dcterms:created xsi:type="dcterms:W3CDTF">2025-12-10T09:18:43Z</dcterms:created>
  <dcterms:modified xsi:type="dcterms:W3CDTF">2025-12-10T09:18:43Z</dcterms:modified>
</cp:coreProperties>
</file>

<file path=docProps/custom.xml><?xml version="1.0" encoding="utf-8"?>
<Properties xmlns="http://schemas.openxmlformats.org/officeDocument/2006/custom-properties" xmlns:vt="http://schemas.openxmlformats.org/officeDocument/2006/docPropsVTypes"/>
</file>